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F4387" w14:textId="77777777" w:rsidR="00E45299" w:rsidRDefault="00E45299" w:rsidP="00D64763">
      <w:pPr>
        <w:keepNext/>
        <w:spacing w:before="400" w:after="0" w:line="360" w:lineRule="exact"/>
        <w:outlineLvl w:val="0"/>
        <w:rPr>
          <w:rFonts w:ascii="Arial" w:eastAsia="Times New Roman" w:hAnsi="Arial" w:cs="Arial"/>
          <w:lang w:val="en-US"/>
        </w:rPr>
      </w:pPr>
      <w:bookmarkStart w:id="0" w:name="_Toc461993083"/>
      <w:r w:rsidRPr="00E45299">
        <w:rPr>
          <w:rFonts w:ascii="Arial" w:eastAsia="Times New Roman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7604D2DF" wp14:editId="321AB105">
            <wp:simplePos x="0" y="0"/>
            <wp:positionH relativeFrom="column">
              <wp:posOffset>3335731</wp:posOffset>
            </wp:positionH>
            <wp:positionV relativeFrom="paragraph">
              <wp:posOffset>-731520</wp:posOffset>
            </wp:positionV>
            <wp:extent cx="1828800" cy="118506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193" cy="119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DE4B97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 xml:space="preserve">ARC </w:t>
      </w:r>
      <w:proofErr w:type="spellStart"/>
      <w:r w:rsidRPr="00B74761">
        <w:rPr>
          <w:rFonts w:ascii="Arial" w:hAnsi="Arial" w:cs="Arial"/>
          <w:lang w:val="en-US"/>
        </w:rPr>
        <w:t>Infruitec-Nietvoorbij</w:t>
      </w:r>
      <w:proofErr w:type="spellEnd"/>
    </w:p>
    <w:p w14:paraId="1406A684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Private Bag X5026, Stellenbosch, 7599, South Africa</w:t>
      </w:r>
    </w:p>
    <w:p w14:paraId="5E2ED471" w14:textId="77777777" w:rsidR="00E45299" w:rsidRPr="00B74761" w:rsidRDefault="001B49C0" w:rsidP="00E45299">
      <w:pPr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l: (021) 809 3172</w:t>
      </w:r>
    </w:p>
    <w:p w14:paraId="4598DF9F" w14:textId="77777777" w:rsidR="00E45299" w:rsidRPr="00B74761" w:rsidRDefault="00E45299" w:rsidP="00E45299">
      <w:pPr>
        <w:jc w:val="right"/>
        <w:rPr>
          <w:rFonts w:ascii="Arial" w:hAnsi="Arial" w:cs="Arial"/>
          <w:lang w:val="en-US"/>
        </w:rPr>
      </w:pPr>
      <w:r w:rsidRPr="00B74761">
        <w:rPr>
          <w:rFonts w:ascii="Arial" w:hAnsi="Arial" w:cs="Arial"/>
          <w:lang w:val="en-US"/>
        </w:rPr>
        <w:t>Fax: (021) 809 3400/3592</w:t>
      </w:r>
    </w:p>
    <w:p w14:paraId="14C7B82C" w14:textId="77777777" w:rsidR="00E45299" w:rsidRPr="00B74761" w:rsidRDefault="00E45299" w:rsidP="00E45299">
      <w:pPr>
        <w:jc w:val="center"/>
        <w:rPr>
          <w:rFonts w:ascii="Arial" w:hAnsi="Arial" w:cs="Arial"/>
          <w:b/>
          <w:lang w:val="af-ZA"/>
        </w:rPr>
      </w:pPr>
      <w:r w:rsidRPr="00B74761">
        <w:rPr>
          <w:rFonts w:ascii="Arial" w:hAnsi="Arial" w:cs="Arial"/>
          <w:b/>
          <w:lang w:val="af-ZA"/>
        </w:rPr>
        <w:t>OFFICE OF SUPPLY CHAIN MANAGEMENT</w:t>
      </w:r>
    </w:p>
    <w:bookmarkEnd w:id="0"/>
    <w:p w14:paraId="29223C78" w14:textId="5CDA2AFD" w:rsidR="00EE2E5D" w:rsidRPr="00EE2E5D" w:rsidRDefault="00E45299" w:rsidP="00EE2E5D">
      <w:pPr>
        <w:pStyle w:val="ListParagraph"/>
        <w:numPr>
          <w:ilvl w:val="1"/>
          <w:numId w:val="24"/>
        </w:numPr>
        <w:spacing w:after="0" w:line="240" w:lineRule="auto"/>
        <w:ind w:left="589" w:hanging="589"/>
        <w:rPr>
          <w:rFonts w:ascii="Arial" w:hAnsi="Arial" w:cs="Arial"/>
          <w:b/>
          <w:bCs/>
          <w:sz w:val="24"/>
          <w:szCs w:val="24"/>
          <w:lang w:val="en-US"/>
        </w:rPr>
      </w:pPr>
      <w:r w:rsidRPr="00EE2E5D">
        <w:rPr>
          <w:rFonts w:ascii="Arial" w:hAnsi="Arial" w:cs="Arial"/>
          <w:sz w:val="24"/>
          <w:szCs w:val="24"/>
          <w:u w:val="single"/>
        </w:rPr>
        <w:t xml:space="preserve">DESCRIPTION OF </w:t>
      </w:r>
      <w:r w:rsidR="001B49C0" w:rsidRPr="00EE2E5D">
        <w:rPr>
          <w:rFonts w:ascii="Arial" w:hAnsi="Arial" w:cs="Arial"/>
          <w:sz w:val="24"/>
          <w:szCs w:val="24"/>
          <w:u w:val="single"/>
        </w:rPr>
        <w:t>SERVICE</w:t>
      </w:r>
      <w:r w:rsidR="001B49C0" w:rsidRPr="00EE2E5D">
        <w:rPr>
          <w:rFonts w:ascii="Arial" w:hAnsi="Arial" w:cs="Arial"/>
          <w:sz w:val="24"/>
          <w:szCs w:val="24"/>
        </w:rPr>
        <w:t>:</w:t>
      </w:r>
      <w:r w:rsidR="00780E2C" w:rsidRPr="00EE2E5D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</w:t>
      </w:r>
      <w:r w:rsidR="00E66CB8" w:rsidRPr="00EE2E5D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Supply and delivery of </w:t>
      </w:r>
      <w:r w:rsidR="00EE2E5D" w:rsidRPr="00EE2E5D">
        <w:rPr>
          <w:rFonts w:ascii="Arial" w:hAnsi="Arial" w:cs="Arial"/>
          <w:b/>
          <w:bCs/>
          <w:sz w:val="24"/>
          <w:szCs w:val="24"/>
          <w:lang w:val="en-US"/>
        </w:rPr>
        <w:t xml:space="preserve">Osram, </w:t>
      </w:r>
      <w:proofErr w:type="spellStart"/>
      <w:r w:rsidR="00EE2E5D" w:rsidRPr="00EE2E5D">
        <w:rPr>
          <w:rFonts w:ascii="Arial" w:hAnsi="Arial" w:cs="Arial"/>
          <w:b/>
          <w:bCs/>
          <w:sz w:val="24"/>
          <w:szCs w:val="24"/>
          <w:lang w:val="en-US"/>
        </w:rPr>
        <w:t>Xenophot</w:t>
      </w:r>
      <w:proofErr w:type="spellEnd"/>
      <w:r w:rsidR="00EE2E5D" w:rsidRPr="00EE2E5D">
        <w:rPr>
          <w:rFonts w:ascii="Arial" w:hAnsi="Arial" w:cs="Arial"/>
          <w:b/>
          <w:bCs/>
          <w:sz w:val="24"/>
          <w:szCs w:val="24"/>
          <w:lang w:val="en-US"/>
        </w:rPr>
        <w:t xml:space="preserve">, 64634 HLX EFR, 15V, 150W GZ6,35 </w:t>
      </w:r>
      <w:r w:rsidR="00EE2E5D" w:rsidRPr="00EE2E5D">
        <w:rPr>
          <w:rFonts w:ascii="Arial" w:eastAsia="Times New Roman" w:hAnsi="Arial" w:cs="Arial"/>
          <w:b/>
          <w:bCs/>
          <w:color w:val="000000"/>
          <w:sz w:val="24"/>
          <w:szCs w:val="24"/>
        </w:rPr>
        <w:t>bulb</w:t>
      </w:r>
      <w:r w:rsidR="00EE2E5D">
        <w:rPr>
          <w:rFonts w:ascii="Arial" w:eastAsia="Times New Roman" w:hAnsi="Arial" w:cs="Arial"/>
          <w:b/>
          <w:bCs/>
          <w:color w:val="000000"/>
          <w:sz w:val="24"/>
          <w:szCs w:val="24"/>
        </w:rPr>
        <w:t>s</w:t>
      </w:r>
    </w:p>
    <w:p w14:paraId="5AADAEBE" w14:textId="21769260" w:rsidR="00D150CD" w:rsidRPr="00EE2E5D" w:rsidRDefault="00D150CD" w:rsidP="009F6875">
      <w:pPr>
        <w:pStyle w:val="ListParagraph"/>
        <w:numPr>
          <w:ilvl w:val="0"/>
          <w:numId w:val="7"/>
        </w:numPr>
        <w:jc w:val="center"/>
        <w:rPr>
          <w:rFonts w:ascii="Arial Narrow" w:hAnsi="Arial Narrow" w:cs="Arial"/>
          <w:b/>
        </w:rPr>
      </w:pPr>
    </w:p>
    <w:p w14:paraId="5415A316" w14:textId="7DE59F65" w:rsidR="00E45299" w:rsidRPr="001F7515" w:rsidRDefault="00E45299" w:rsidP="00D150CD">
      <w:pPr>
        <w:jc w:val="center"/>
        <w:rPr>
          <w:rFonts w:ascii="Arial" w:hAnsi="Arial" w:cs="Arial"/>
          <w:b/>
        </w:rPr>
      </w:pPr>
      <w:r w:rsidRPr="001F7515">
        <w:rPr>
          <w:rFonts w:ascii="Arial" w:hAnsi="Arial" w:cs="Arial"/>
          <w:b/>
        </w:rPr>
        <w:t>Scope</w:t>
      </w:r>
      <w:r w:rsidR="00E95B49">
        <w:rPr>
          <w:rFonts w:ascii="Arial" w:hAnsi="Arial" w:cs="Arial"/>
          <w:b/>
        </w:rPr>
        <w:t xml:space="preserve"> of Work, Conditions for Supply, Deliver </w:t>
      </w:r>
      <w:r w:rsidR="00B82584">
        <w:rPr>
          <w:rFonts w:ascii="Arial" w:hAnsi="Arial" w:cs="Arial"/>
          <w:b/>
        </w:rPr>
        <w:t xml:space="preserve">to </w:t>
      </w:r>
      <w:proofErr w:type="spellStart"/>
      <w:r w:rsidR="00B82584">
        <w:rPr>
          <w:rFonts w:ascii="Arial" w:hAnsi="Arial" w:cs="Arial"/>
          <w:b/>
        </w:rPr>
        <w:t>Nietvoorbij</w:t>
      </w:r>
      <w:proofErr w:type="spellEnd"/>
      <w:r w:rsidR="00A210A0">
        <w:rPr>
          <w:rFonts w:ascii="Arial" w:hAnsi="Arial" w:cs="Arial"/>
          <w:b/>
        </w:rPr>
        <w:t xml:space="preserve"> </w:t>
      </w:r>
      <w:r w:rsidR="00780E2C">
        <w:rPr>
          <w:rFonts w:ascii="Arial" w:hAnsi="Arial" w:cs="Arial"/>
          <w:b/>
        </w:rPr>
        <w:t xml:space="preserve">and </w:t>
      </w:r>
      <w:proofErr w:type="spellStart"/>
      <w:r w:rsidR="00780E2C">
        <w:rPr>
          <w:rFonts w:ascii="Arial" w:hAnsi="Arial" w:cs="Arial"/>
          <w:b/>
        </w:rPr>
        <w:t>Infruitec</w:t>
      </w:r>
      <w:proofErr w:type="spellEnd"/>
      <w:r w:rsidR="00780E2C">
        <w:rPr>
          <w:rFonts w:ascii="Arial" w:hAnsi="Arial" w:cs="Arial"/>
          <w:b/>
        </w:rPr>
        <w:t xml:space="preserve"> </w:t>
      </w:r>
      <w:proofErr w:type="gramStart"/>
      <w:r w:rsidR="00A210A0">
        <w:rPr>
          <w:rFonts w:ascii="Arial" w:hAnsi="Arial" w:cs="Arial"/>
          <w:b/>
        </w:rPr>
        <w:t>campus,  Stellenbosch</w:t>
      </w:r>
      <w:proofErr w:type="gramEnd"/>
      <w:r w:rsidR="00A210A0">
        <w:rPr>
          <w:rFonts w:ascii="Arial" w:hAnsi="Arial" w:cs="Arial"/>
          <w:b/>
        </w:rPr>
        <w:t>.</w:t>
      </w:r>
    </w:p>
    <w:tbl>
      <w:tblPr>
        <w:tblStyle w:val="TableGrid"/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4"/>
        <w:gridCol w:w="3544"/>
        <w:gridCol w:w="1417"/>
        <w:gridCol w:w="2127"/>
      </w:tblGrid>
      <w:tr w:rsidR="00B74761" w:rsidRPr="00D64763" w14:paraId="4200696C" w14:textId="77777777" w:rsidTr="00BF707C">
        <w:trPr>
          <w:jc w:val="center"/>
        </w:trPr>
        <w:tc>
          <w:tcPr>
            <w:tcW w:w="7498" w:type="dxa"/>
            <w:gridSpan w:val="2"/>
            <w:vAlign w:val="center"/>
          </w:tcPr>
          <w:p w14:paraId="5D1E6AB1" w14:textId="3AA1DE56" w:rsidR="00B74761" w:rsidRPr="00D64763" w:rsidRDefault="007E3935" w:rsidP="00F05D7D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Ethanol</w:t>
            </w:r>
          </w:p>
        </w:tc>
        <w:tc>
          <w:tcPr>
            <w:tcW w:w="1417" w:type="dxa"/>
            <w:vMerge w:val="restart"/>
            <w:vAlign w:val="center"/>
          </w:tcPr>
          <w:p w14:paraId="72EFF11F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Quantity</w:t>
            </w:r>
          </w:p>
        </w:tc>
        <w:tc>
          <w:tcPr>
            <w:tcW w:w="2127" w:type="dxa"/>
            <w:vMerge w:val="restart"/>
            <w:vAlign w:val="center"/>
          </w:tcPr>
          <w:p w14:paraId="7A0236E2" w14:textId="77777777" w:rsidR="00B74761" w:rsidRPr="00D64763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D64763">
              <w:rPr>
                <w:rFonts w:ascii="Arial" w:hAnsi="Arial"/>
                <w:b/>
                <w:sz w:val="22"/>
                <w:szCs w:val="22"/>
                <w:lang w:val="en-US"/>
              </w:rPr>
              <w:t>If No, Please Indicate Deviation</w:t>
            </w:r>
          </w:p>
        </w:tc>
      </w:tr>
      <w:tr w:rsidR="00B74761" w:rsidRPr="00784C3C" w14:paraId="5F5DA7D8" w14:textId="77777777" w:rsidTr="00BF707C">
        <w:trPr>
          <w:jc w:val="center"/>
        </w:trPr>
        <w:tc>
          <w:tcPr>
            <w:tcW w:w="3954" w:type="dxa"/>
            <w:vAlign w:val="center"/>
            <w:hideMark/>
          </w:tcPr>
          <w:p w14:paraId="24D92EAD" w14:textId="77777777" w:rsidR="00B74761" w:rsidRPr="004A2BEA" w:rsidRDefault="00DA32D2" w:rsidP="00826FE5">
            <w:pPr>
              <w:tabs>
                <w:tab w:val="left" w:pos="360"/>
              </w:tabs>
              <w:rPr>
                <w:rFonts w:ascii="Arial" w:hAnsi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/>
                <w:b/>
                <w:sz w:val="22"/>
                <w:szCs w:val="22"/>
                <w:lang w:val="en-US"/>
              </w:rPr>
              <w:t>1.</w:t>
            </w:r>
            <w:r>
              <w:rPr>
                <w:rFonts w:ascii="Arial" w:hAnsi="Arial"/>
                <w:b/>
                <w:sz w:val="22"/>
                <w:szCs w:val="22"/>
                <w:lang w:val="en-US"/>
              </w:rPr>
              <w:tab/>
            </w:r>
            <w:r w:rsidR="00D64763"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Specific Description</w:t>
            </w:r>
          </w:p>
        </w:tc>
        <w:tc>
          <w:tcPr>
            <w:tcW w:w="3544" w:type="dxa"/>
            <w:vAlign w:val="center"/>
            <w:hideMark/>
          </w:tcPr>
          <w:p w14:paraId="3AE05F8A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Compliance </w:t>
            </w:r>
            <w:r w:rsidR="00BF707C"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to</w:t>
            </w: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Specification (Yes/No)</w:t>
            </w:r>
          </w:p>
          <w:p w14:paraId="4CBE0FEB" w14:textId="77777777" w:rsidR="00B74761" w:rsidRPr="004A2BEA" w:rsidRDefault="00D64763" w:rsidP="00784C3C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4A2BEA">
              <w:rPr>
                <w:rFonts w:ascii="Arial" w:hAnsi="Arial"/>
                <w:b/>
                <w:sz w:val="22"/>
                <w:szCs w:val="22"/>
                <w:lang w:val="en-US"/>
              </w:rPr>
              <w:t>*Describe If Specification Differs</w:t>
            </w:r>
          </w:p>
        </w:tc>
        <w:tc>
          <w:tcPr>
            <w:tcW w:w="1417" w:type="dxa"/>
            <w:vMerge/>
            <w:vAlign w:val="center"/>
          </w:tcPr>
          <w:p w14:paraId="32757B98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  <w:tc>
          <w:tcPr>
            <w:tcW w:w="2127" w:type="dxa"/>
            <w:vMerge/>
            <w:vAlign w:val="center"/>
          </w:tcPr>
          <w:p w14:paraId="60134C29" w14:textId="77777777" w:rsidR="00B74761" w:rsidRPr="00784C3C" w:rsidRDefault="00B74761" w:rsidP="00784C3C">
            <w:pPr>
              <w:jc w:val="center"/>
              <w:rPr>
                <w:rFonts w:ascii="Arial" w:hAnsi="Arial"/>
                <w:b/>
                <w:lang w:val="en-US"/>
              </w:rPr>
            </w:pPr>
          </w:p>
        </w:tc>
      </w:tr>
      <w:tr w:rsidR="00B74761" w:rsidRPr="00DA32D2" w14:paraId="4A5601D4" w14:textId="77777777" w:rsidTr="00BF707C">
        <w:trPr>
          <w:trHeight w:val="1310"/>
          <w:jc w:val="center"/>
        </w:trPr>
        <w:tc>
          <w:tcPr>
            <w:tcW w:w="3954" w:type="dxa"/>
            <w:vAlign w:val="center"/>
          </w:tcPr>
          <w:p w14:paraId="1CA0238E" w14:textId="38B01C01" w:rsidR="000277D1" w:rsidRPr="004D000B" w:rsidRDefault="00EE2E5D" w:rsidP="00C7418F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ind w:left="589" w:hanging="589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EE2E5D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Osram, </w:t>
            </w:r>
            <w:proofErr w:type="spellStart"/>
            <w:r w:rsidRPr="00EE2E5D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Xenophot</w:t>
            </w:r>
            <w:proofErr w:type="spellEnd"/>
            <w:r w:rsidRPr="00EE2E5D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, 64634 HLX EFR, 15V, 150W GZ6,35 </w:t>
            </w:r>
            <w:r w:rsidRPr="00EE2E5D">
              <w:rPr>
                <w:rFonts w:ascii="Arial" w:hAnsi="Arial" w:cs="Arial"/>
                <w:b/>
                <w:bCs/>
                <w:color w:val="000000"/>
              </w:rPr>
              <w:t>bulb</w:t>
            </w:r>
            <w:r>
              <w:rPr>
                <w:rFonts w:ascii="Arial" w:hAnsi="Arial" w:cs="Arial"/>
                <w:b/>
                <w:bCs/>
                <w:color w:val="000000"/>
              </w:rPr>
              <w:t>s</w:t>
            </w:r>
          </w:p>
          <w:p w14:paraId="26FCF957" w14:textId="03558300" w:rsidR="00BE52B8" w:rsidRPr="00134678" w:rsidRDefault="00BE52B8" w:rsidP="00134678">
            <w:pPr>
              <w:tabs>
                <w:tab w:val="left" w:pos="447"/>
              </w:tabs>
              <w:rPr>
                <w:rFonts w:ascii="Arial" w:hAnsi="Arial" w:cs="Arial"/>
                <w:lang w:val="en-US"/>
              </w:rPr>
            </w:pPr>
          </w:p>
        </w:tc>
        <w:tc>
          <w:tcPr>
            <w:tcW w:w="3544" w:type="dxa"/>
            <w:vAlign w:val="center"/>
          </w:tcPr>
          <w:p w14:paraId="450D772B" w14:textId="77777777" w:rsidR="00905243" w:rsidRDefault="00905243" w:rsidP="00784C3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1F63959" w14:textId="37F40F95" w:rsidR="00905243" w:rsidRPr="00DA32D2" w:rsidRDefault="00905243" w:rsidP="00EE2E5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E02F4C1" w14:textId="600192E9" w:rsidR="006F329B" w:rsidRPr="00DA32D2" w:rsidRDefault="007E3935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2</w:t>
            </w:r>
          </w:p>
        </w:tc>
        <w:tc>
          <w:tcPr>
            <w:tcW w:w="2127" w:type="dxa"/>
            <w:vAlign w:val="center"/>
          </w:tcPr>
          <w:p w14:paraId="66AAA16F" w14:textId="77777777" w:rsidR="00B74761" w:rsidRDefault="00B74761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B879518" w14:textId="77777777" w:rsidR="00905243" w:rsidRDefault="00905243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CEDC6A4" w14:textId="77777777" w:rsidR="00905243" w:rsidRDefault="00905243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CF3A0E6" w14:textId="77777777" w:rsidR="00905243" w:rsidRDefault="00905243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2747FC3" w14:textId="38EA3B59" w:rsidR="00905243" w:rsidRPr="00DA32D2" w:rsidRDefault="00905243" w:rsidP="00784C3C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EE2E5D" w:rsidRPr="00DA32D2" w14:paraId="702AEA50" w14:textId="77777777" w:rsidTr="00BF707C">
        <w:trPr>
          <w:trHeight w:val="1310"/>
          <w:jc w:val="center"/>
        </w:trPr>
        <w:tc>
          <w:tcPr>
            <w:tcW w:w="3954" w:type="dxa"/>
            <w:vAlign w:val="center"/>
          </w:tcPr>
          <w:p w14:paraId="23CD9611" w14:textId="4DA881D6" w:rsidR="00EE2E5D" w:rsidRPr="00EE2E5D" w:rsidRDefault="00EE2E5D" w:rsidP="00C7418F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ind w:left="589" w:hanging="589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elivery fee</w:t>
            </w:r>
          </w:p>
        </w:tc>
        <w:tc>
          <w:tcPr>
            <w:tcW w:w="3544" w:type="dxa"/>
            <w:vAlign w:val="center"/>
          </w:tcPr>
          <w:p w14:paraId="2102C479" w14:textId="77777777" w:rsidR="00EE2E5D" w:rsidRDefault="00EE2E5D" w:rsidP="00784C3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2381593" w14:textId="5489D2B2" w:rsidR="00EE2E5D" w:rsidRDefault="00EE2E5D" w:rsidP="00784C3C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1</w:t>
            </w:r>
          </w:p>
        </w:tc>
        <w:tc>
          <w:tcPr>
            <w:tcW w:w="2127" w:type="dxa"/>
            <w:vAlign w:val="center"/>
          </w:tcPr>
          <w:p w14:paraId="3CA0640C" w14:textId="77777777" w:rsidR="00EE2E5D" w:rsidRDefault="00EE2E5D" w:rsidP="00784C3C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5405C6" w:rsidRPr="00DA32D2" w14:paraId="1F12F417" w14:textId="77777777" w:rsidTr="00BF707C">
        <w:trPr>
          <w:trHeight w:val="1010"/>
          <w:jc w:val="center"/>
        </w:trPr>
        <w:tc>
          <w:tcPr>
            <w:tcW w:w="3954" w:type="dxa"/>
            <w:vAlign w:val="center"/>
          </w:tcPr>
          <w:p w14:paraId="321ECCDE" w14:textId="77777777" w:rsidR="005405C6" w:rsidRPr="00DA32D2" w:rsidRDefault="005405C6" w:rsidP="005405C6">
            <w:pPr>
              <w:ind w:left="728" w:hanging="72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A32D2">
              <w:rPr>
                <w:rFonts w:ascii="Arial" w:hAnsi="Arial" w:cs="Arial"/>
                <w:b/>
                <w:sz w:val="22"/>
                <w:szCs w:val="22"/>
                <w:lang w:val="en-US"/>
              </w:rPr>
              <w:t>2.</w:t>
            </w:r>
            <w:r w:rsidRPr="00DA32D2">
              <w:rPr>
                <w:rFonts w:ascii="Arial" w:hAnsi="Arial" w:cs="Arial"/>
                <w:b/>
                <w:sz w:val="22"/>
                <w:szCs w:val="22"/>
                <w:lang w:val="en-US"/>
              </w:rPr>
              <w:tab/>
              <w:t xml:space="preserve">General </w:t>
            </w:r>
          </w:p>
        </w:tc>
        <w:tc>
          <w:tcPr>
            <w:tcW w:w="7088" w:type="dxa"/>
            <w:gridSpan w:val="3"/>
            <w:vAlign w:val="center"/>
          </w:tcPr>
          <w:p w14:paraId="62A640DB" w14:textId="37DFEF0F" w:rsidR="005405C6" w:rsidRPr="00DA32D2" w:rsidRDefault="005405C6" w:rsidP="005405C6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5405C6" w:rsidRPr="00DA32D2" w14:paraId="3A691B95" w14:textId="77777777" w:rsidTr="00BF707C">
        <w:trPr>
          <w:trHeight w:val="1125"/>
          <w:jc w:val="center"/>
        </w:trPr>
        <w:tc>
          <w:tcPr>
            <w:tcW w:w="3954" w:type="dxa"/>
            <w:vAlign w:val="center"/>
            <w:hideMark/>
          </w:tcPr>
          <w:p w14:paraId="352AEABA" w14:textId="52F505E3" w:rsidR="005405C6" w:rsidRPr="00DA32D2" w:rsidRDefault="005405C6" w:rsidP="005405C6">
            <w:pPr>
              <w:ind w:left="731" w:hanging="731"/>
              <w:jc w:val="both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eastAsiaTheme="minorHAnsi" w:hAnsi="Arial" w:cs="Arial"/>
                <w:sz w:val="22"/>
                <w:szCs w:val="22"/>
              </w:rPr>
              <w:t>2.1</w:t>
            </w:r>
            <w:r w:rsidRPr="00DA32D2">
              <w:rPr>
                <w:rFonts w:ascii="Arial" w:eastAsiaTheme="minorHAnsi" w:hAnsi="Arial" w:cs="Arial"/>
                <w:sz w:val="22"/>
                <w:szCs w:val="22"/>
              </w:rPr>
              <w:tab/>
            </w:r>
            <w:r w:rsidR="003027C7">
              <w:rPr>
                <w:rFonts w:ascii="Arial" w:eastAsiaTheme="minorHAnsi" w:hAnsi="Arial" w:cs="Arial"/>
                <w:sz w:val="22"/>
                <w:szCs w:val="22"/>
              </w:rPr>
              <w:t>C</w:t>
            </w:r>
            <w:r>
              <w:rPr>
                <w:rFonts w:ascii="Arial" w:eastAsiaTheme="minorHAnsi" w:hAnsi="Arial" w:cs="Arial"/>
                <w:sz w:val="22"/>
                <w:szCs w:val="22"/>
              </w:rPr>
              <w:t>omply with specs</w:t>
            </w:r>
            <w:r w:rsidR="003027C7">
              <w:rPr>
                <w:rFonts w:ascii="Arial" w:eastAsiaTheme="minorHAnsi" w:hAnsi="Arial" w:cs="Arial"/>
                <w:sz w:val="22"/>
                <w:szCs w:val="22"/>
              </w:rPr>
              <w:t>.  Prices should include delivery and taxes.</w:t>
            </w:r>
          </w:p>
        </w:tc>
        <w:tc>
          <w:tcPr>
            <w:tcW w:w="3544" w:type="dxa"/>
            <w:vAlign w:val="center"/>
          </w:tcPr>
          <w:p w14:paraId="4A7BA947" w14:textId="77777777" w:rsidR="005405C6" w:rsidRPr="00DA32D2" w:rsidRDefault="005405C6" w:rsidP="005405C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519DC1E" w14:textId="77777777" w:rsidR="005405C6" w:rsidRPr="00DA32D2" w:rsidRDefault="005405C6" w:rsidP="005405C6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27" w:type="dxa"/>
            <w:vAlign w:val="center"/>
          </w:tcPr>
          <w:p w14:paraId="4C1E1DC6" w14:textId="77777777" w:rsidR="005405C6" w:rsidRPr="00DA32D2" w:rsidRDefault="005405C6" w:rsidP="005405C6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02ABFE64" w14:textId="77777777" w:rsidR="00A26533" w:rsidRDefault="00A26533" w:rsidP="00B74761">
      <w:pPr>
        <w:keepNext/>
        <w:spacing w:after="0" w:line="240" w:lineRule="auto"/>
        <w:ind w:right="-705"/>
        <w:jc w:val="both"/>
        <w:outlineLvl w:val="4"/>
        <w:rPr>
          <w:rFonts w:ascii="Arial" w:hAnsi="Arial" w:cs="Arial"/>
          <w:b/>
        </w:rPr>
      </w:pPr>
    </w:p>
    <w:p w14:paraId="1B4AE3E6" w14:textId="77777777" w:rsidR="00A26533" w:rsidRPr="00DA32D2" w:rsidRDefault="00A26533" w:rsidP="00B74761">
      <w:pPr>
        <w:keepNext/>
        <w:spacing w:after="0" w:line="240" w:lineRule="auto"/>
        <w:ind w:right="-705"/>
        <w:jc w:val="both"/>
        <w:outlineLvl w:val="4"/>
        <w:rPr>
          <w:rFonts w:ascii="Arial" w:hAnsi="Arial" w:cs="Arial"/>
          <w:b/>
        </w:rPr>
      </w:pPr>
    </w:p>
    <w:p w14:paraId="736D6CC4" w14:textId="38EEC6F0" w:rsidR="00A40E95" w:rsidRPr="00B82584" w:rsidRDefault="00BF707C" w:rsidP="00A40E95">
      <w:pPr>
        <w:pStyle w:val="ListParagraph"/>
        <w:numPr>
          <w:ilvl w:val="0"/>
          <w:numId w:val="7"/>
        </w:numPr>
        <w:jc w:val="center"/>
        <w:rPr>
          <w:rFonts w:ascii="Arial Narrow" w:hAnsi="Arial Narrow" w:cs="Arial"/>
          <w:b/>
        </w:rPr>
      </w:pPr>
      <w:r w:rsidRPr="008E3E9A">
        <w:rPr>
          <w:rFonts w:ascii="Arial" w:hAnsi="Arial" w:cs="Arial"/>
          <w:b/>
        </w:rPr>
        <w:br w:type="page"/>
      </w:r>
      <w:r w:rsidRPr="008E3E9A">
        <w:rPr>
          <w:rFonts w:ascii="Arial" w:hAnsi="Arial" w:cs="Arial"/>
          <w:b/>
        </w:rPr>
        <w:lastRenderedPageBreak/>
        <w:t xml:space="preserve">PRICING SCHEDULE FOR </w:t>
      </w:r>
      <w:r w:rsidR="00A40E95" w:rsidRPr="00D150CD">
        <w:rPr>
          <w:rFonts w:ascii="Arial" w:hAnsi="Arial" w:cs="Arial"/>
          <w:sz w:val="24"/>
          <w:szCs w:val="24"/>
        </w:rPr>
        <w:t>:</w:t>
      </w:r>
      <w:r w:rsidR="00A40E95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 xml:space="preserve"> Supply and delivery o</w:t>
      </w:r>
      <w:r w:rsidR="008F7C14">
        <w:rPr>
          <w:rFonts w:ascii="Arial Narrow" w:eastAsia="Times New Roman" w:hAnsi="Arial Narrow" w:cs="Times New Roman"/>
          <w:b/>
          <w:sz w:val="24"/>
          <w:szCs w:val="24"/>
          <w:lang w:eastAsia="en-ZA"/>
        </w:rPr>
        <w:t>f</w:t>
      </w:r>
      <w:r w:rsidR="008F7C14" w:rsidRPr="008F7C1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8F7C14" w:rsidRPr="00EE2E5D">
        <w:rPr>
          <w:rFonts w:ascii="Arial" w:hAnsi="Arial" w:cs="Arial"/>
          <w:b/>
          <w:bCs/>
          <w:sz w:val="24"/>
          <w:szCs w:val="24"/>
          <w:lang w:val="en-US"/>
        </w:rPr>
        <w:t xml:space="preserve">Osram, </w:t>
      </w:r>
      <w:proofErr w:type="spellStart"/>
      <w:r w:rsidR="008F7C14" w:rsidRPr="00EE2E5D">
        <w:rPr>
          <w:rFonts w:ascii="Arial" w:hAnsi="Arial" w:cs="Arial"/>
          <w:b/>
          <w:bCs/>
          <w:sz w:val="24"/>
          <w:szCs w:val="24"/>
          <w:lang w:val="en-US"/>
        </w:rPr>
        <w:t>Xenophot</w:t>
      </w:r>
      <w:proofErr w:type="spellEnd"/>
      <w:r w:rsidR="008F7C14" w:rsidRPr="00EE2E5D">
        <w:rPr>
          <w:rFonts w:ascii="Arial" w:hAnsi="Arial" w:cs="Arial"/>
          <w:b/>
          <w:bCs/>
          <w:sz w:val="24"/>
          <w:szCs w:val="24"/>
          <w:lang w:val="en-US"/>
        </w:rPr>
        <w:t xml:space="preserve">, 64634 HLX EFR, 15V, 150W GZ6,35 </w:t>
      </w:r>
      <w:r w:rsidR="008F7C14" w:rsidRPr="00EE2E5D">
        <w:rPr>
          <w:rFonts w:ascii="Arial" w:eastAsia="Times New Roman" w:hAnsi="Arial" w:cs="Arial"/>
          <w:b/>
          <w:bCs/>
          <w:color w:val="000000"/>
          <w:sz w:val="24"/>
          <w:szCs w:val="24"/>
        </w:rPr>
        <w:t>bulb</w:t>
      </w:r>
      <w:r w:rsidR="008F7C14">
        <w:rPr>
          <w:rFonts w:ascii="Arial" w:eastAsia="Times New Roman" w:hAnsi="Arial" w:cs="Arial"/>
          <w:b/>
          <w:bCs/>
          <w:color w:val="000000"/>
          <w:sz w:val="24"/>
          <w:szCs w:val="24"/>
        </w:rPr>
        <w:t>s</w:t>
      </w:r>
    </w:p>
    <w:p w14:paraId="1074C920" w14:textId="77777777" w:rsidR="00B74761" w:rsidRPr="00446CFD" w:rsidRDefault="00B74761" w:rsidP="00446CFD">
      <w:pPr>
        <w:rPr>
          <w:rFonts w:ascii="Arial" w:hAnsi="Arial" w:cs="Arial"/>
          <w:b/>
        </w:rPr>
      </w:pPr>
    </w:p>
    <w:tbl>
      <w:tblPr>
        <w:tblW w:w="105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2"/>
        <w:gridCol w:w="1129"/>
        <w:gridCol w:w="1626"/>
        <w:gridCol w:w="8"/>
        <w:gridCol w:w="1594"/>
        <w:gridCol w:w="8"/>
      </w:tblGrid>
      <w:tr w:rsidR="00B74761" w:rsidRPr="00D64763" w14:paraId="43E38DEC" w14:textId="77777777" w:rsidTr="00BF707C">
        <w:trPr>
          <w:gridAfter w:val="1"/>
          <w:wAfter w:w="8" w:type="dxa"/>
          <w:trHeight w:val="365"/>
          <w:jc w:val="center"/>
        </w:trPr>
        <w:tc>
          <w:tcPr>
            <w:tcW w:w="62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48453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Item description</w:t>
            </w:r>
          </w:p>
        </w:tc>
        <w:tc>
          <w:tcPr>
            <w:tcW w:w="11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54ABB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Q</w:t>
            </w:r>
            <w:r w:rsidR="00144C2A" w:rsidRPr="00D64763">
              <w:rPr>
                <w:rFonts w:ascii="Arial" w:eastAsia="SimSun" w:hAnsi="Arial" w:cs="Arial"/>
                <w:b/>
              </w:rPr>
              <w:t>uantity</w:t>
            </w:r>
          </w:p>
        </w:tc>
        <w:tc>
          <w:tcPr>
            <w:tcW w:w="16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0B509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Unit price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95DF097" w14:textId="77777777" w:rsidR="00B74761" w:rsidRPr="00D64763" w:rsidRDefault="00B74761" w:rsidP="00144C2A">
            <w:pPr>
              <w:jc w:val="center"/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Total Price</w:t>
            </w:r>
          </w:p>
        </w:tc>
      </w:tr>
      <w:tr w:rsidR="00B74761" w:rsidRPr="00D64763" w14:paraId="1AB8A15C" w14:textId="77777777" w:rsidTr="00BF707C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91851" w14:textId="06E46493" w:rsidR="00B74761" w:rsidRPr="003B51A3" w:rsidRDefault="00EE2E5D" w:rsidP="003B51A3">
            <w:pPr>
              <w:pStyle w:val="ListParagraph"/>
              <w:numPr>
                <w:ilvl w:val="0"/>
                <w:numId w:val="40"/>
              </w:numPr>
              <w:tabs>
                <w:tab w:val="left" w:pos="447"/>
              </w:tabs>
              <w:rPr>
                <w:rFonts w:ascii="Arial" w:hAnsi="Arial" w:cs="Arial"/>
                <w:color w:val="0F1111"/>
                <w:kern w:val="36"/>
              </w:rPr>
            </w:pPr>
            <w:r w:rsidRPr="00EE2E5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Osram, </w:t>
            </w:r>
            <w:proofErr w:type="spellStart"/>
            <w:r w:rsidRPr="00EE2E5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Xenophot</w:t>
            </w:r>
            <w:proofErr w:type="spellEnd"/>
            <w:r w:rsidRPr="00EE2E5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, 64634 HLX EFR, 15V, 150W GZ6,35 </w:t>
            </w:r>
            <w:r w:rsidRPr="00EE2E5D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bulb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s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0C6B988" w14:textId="02F31D0B" w:rsidR="00B74761" w:rsidRPr="00D64763" w:rsidRDefault="00EE2E5D" w:rsidP="00406517">
            <w:pPr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2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89C02" w14:textId="4D9D53F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15A71C" w14:textId="653499B8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2C39DD" w:rsidRPr="00D64763" w14:paraId="2C5C0EF9" w14:textId="77777777" w:rsidTr="00BF707C">
        <w:trPr>
          <w:gridAfter w:val="1"/>
          <w:wAfter w:w="8" w:type="dxa"/>
          <w:trHeight w:val="492"/>
          <w:jc w:val="center"/>
        </w:trPr>
        <w:tc>
          <w:tcPr>
            <w:tcW w:w="62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30523" w14:textId="07569B53" w:rsidR="002C39DD" w:rsidRPr="003B51A3" w:rsidRDefault="00EE2E5D" w:rsidP="003B51A3">
            <w:pPr>
              <w:pStyle w:val="ListParagraph"/>
              <w:numPr>
                <w:ilvl w:val="0"/>
                <w:numId w:val="40"/>
              </w:numPr>
              <w:tabs>
                <w:tab w:val="left" w:pos="447"/>
              </w:tabs>
              <w:rPr>
                <w:rFonts w:ascii="Arial" w:hAnsi="Arial" w:cs="Arial"/>
                <w:color w:val="0F1111"/>
                <w:kern w:val="36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Delivery fee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CB8EAD4" w14:textId="2091746E" w:rsidR="002C39DD" w:rsidRPr="00D64763" w:rsidRDefault="00EE2E5D" w:rsidP="00406517">
            <w:pPr>
              <w:rPr>
                <w:rFonts w:ascii="Arial" w:eastAsia="SimSun" w:hAnsi="Arial" w:cs="Arial"/>
                <w:b/>
              </w:rPr>
            </w:pPr>
            <w:r>
              <w:rPr>
                <w:rFonts w:ascii="Arial" w:eastAsia="SimSun" w:hAnsi="Arial" w:cs="Arial"/>
                <w:b/>
              </w:rPr>
              <w:t>1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59C0F" w14:textId="27AAF98F" w:rsidR="002C39DD" w:rsidRPr="00D64763" w:rsidRDefault="002C39DD" w:rsidP="00406517">
            <w:pPr>
              <w:rPr>
                <w:rFonts w:ascii="Arial" w:eastAsia="SimSun" w:hAnsi="Arial" w:cs="Arial"/>
              </w:rPr>
            </w:pPr>
          </w:p>
        </w:tc>
        <w:tc>
          <w:tcPr>
            <w:tcW w:w="1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10CB81" w14:textId="2DFA1F95" w:rsidR="002C39DD" w:rsidRPr="00D64763" w:rsidRDefault="002C39DD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07AB040A" w14:textId="77777777" w:rsidTr="00BF707C">
        <w:trPr>
          <w:trHeight w:val="483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B72AB7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SUB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EE9A87" w14:textId="6F9A54A4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60D7064F" w14:textId="77777777" w:rsidTr="00BF707C">
        <w:trPr>
          <w:trHeight w:val="42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C6A2B0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VAT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5C1679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  <w:tr w:rsidR="00B74761" w:rsidRPr="00D64763" w14:paraId="4773CE72" w14:textId="77777777" w:rsidTr="00BF707C">
        <w:trPr>
          <w:trHeight w:val="510"/>
          <w:jc w:val="center"/>
        </w:trPr>
        <w:tc>
          <w:tcPr>
            <w:tcW w:w="8985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9E32F" w14:textId="77777777" w:rsidR="00B74761" w:rsidRPr="00D64763" w:rsidRDefault="00B74761" w:rsidP="00406517">
            <w:pPr>
              <w:rPr>
                <w:rFonts w:ascii="Arial" w:eastAsia="SimSun" w:hAnsi="Arial" w:cs="Arial"/>
                <w:b/>
              </w:rPr>
            </w:pPr>
            <w:r w:rsidRPr="00D64763">
              <w:rPr>
                <w:rFonts w:ascii="Arial" w:eastAsia="SimSun" w:hAnsi="Arial" w:cs="Arial"/>
                <w:b/>
              </w:rPr>
              <w:t>GRANDTOTAL</w:t>
            </w:r>
          </w:p>
        </w:tc>
        <w:tc>
          <w:tcPr>
            <w:tcW w:w="160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2D5DC9" w14:textId="77777777" w:rsidR="00B74761" w:rsidRPr="00D64763" w:rsidRDefault="00B74761" w:rsidP="00406517">
            <w:pPr>
              <w:rPr>
                <w:rFonts w:ascii="Arial" w:eastAsia="SimSun" w:hAnsi="Arial" w:cs="Arial"/>
              </w:rPr>
            </w:pPr>
          </w:p>
        </w:tc>
      </w:tr>
    </w:tbl>
    <w:p w14:paraId="40C3D0DE" w14:textId="77777777" w:rsidR="00226FF0" w:rsidRDefault="00226FF0" w:rsidP="00226FF0">
      <w:pPr>
        <w:spacing w:after="0" w:line="240" w:lineRule="auto"/>
        <w:rPr>
          <w:rFonts w:ascii="Arial" w:eastAsia="SimSun" w:hAnsi="Arial" w:cs="Arial"/>
          <w:lang w:val="af-ZA"/>
        </w:rPr>
      </w:pPr>
    </w:p>
    <w:p w14:paraId="3330AC3E" w14:textId="77777777" w:rsidR="00B74761" w:rsidRPr="00D64763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Company n</w:t>
      </w:r>
      <w:r w:rsidR="00B74761" w:rsidRPr="00D64763">
        <w:rPr>
          <w:rFonts w:ascii="Arial" w:eastAsia="SimSun" w:hAnsi="Arial" w:cs="Arial"/>
          <w:lang w:val="af-ZA"/>
        </w:rPr>
        <w:t>ame:……………………………………………………………………………………………….</w:t>
      </w:r>
    </w:p>
    <w:p w14:paraId="6D4C86F6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2BE26D4D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person:………………………………………………………………………………………………..</w:t>
      </w:r>
    </w:p>
    <w:p w14:paraId="2887E609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0090B08E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  <w:r w:rsidRPr="00D64763">
        <w:rPr>
          <w:rFonts w:ascii="Arial" w:eastAsia="SimSun" w:hAnsi="Arial" w:cs="Arial"/>
          <w:lang w:val="af-ZA"/>
        </w:rPr>
        <w:t>Contact number:……………………………………………………………………………………………….</w:t>
      </w:r>
    </w:p>
    <w:p w14:paraId="49D1DD6D" w14:textId="77777777" w:rsidR="00B74761" w:rsidRPr="00D64763" w:rsidRDefault="00B74761" w:rsidP="00B74761">
      <w:pPr>
        <w:rPr>
          <w:rFonts w:ascii="Arial" w:eastAsia="SimSun" w:hAnsi="Arial" w:cs="Arial"/>
          <w:lang w:val="af-ZA"/>
        </w:rPr>
      </w:pPr>
    </w:p>
    <w:p w14:paraId="1111AFCE" w14:textId="7A0B513F" w:rsidR="00D64763" w:rsidRPr="00D64763" w:rsidRDefault="00923156" w:rsidP="00B74761">
      <w:pPr>
        <w:rPr>
          <w:rFonts w:ascii="Arial" w:eastAsia="SimSun" w:hAnsi="Arial" w:cs="Arial"/>
          <w:lang w:val="af-ZA"/>
        </w:rPr>
      </w:pPr>
      <w:r>
        <w:rPr>
          <w:rFonts w:ascii="Arial" w:eastAsia="SimSun" w:hAnsi="Arial" w:cs="Arial"/>
          <w:lang w:val="af-ZA"/>
        </w:rPr>
        <w:t>Date and</w:t>
      </w:r>
      <w:r w:rsidR="00B74761" w:rsidRPr="00D64763">
        <w:rPr>
          <w:rFonts w:ascii="Arial" w:eastAsia="SimSun" w:hAnsi="Arial" w:cs="Arial"/>
          <w:lang w:val="af-ZA"/>
        </w:rPr>
        <w:t xml:space="preserve"> </w:t>
      </w:r>
      <w:r>
        <w:rPr>
          <w:rFonts w:ascii="Arial" w:eastAsia="SimSun" w:hAnsi="Arial" w:cs="Arial"/>
          <w:lang w:val="af-ZA"/>
        </w:rPr>
        <w:t>s</w:t>
      </w:r>
      <w:r w:rsidR="00B74761" w:rsidRPr="00D64763">
        <w:rPr>
          <w:rFonts w:ascii="Arial" w:eastAsia="SimSun" w:hAnsi="Arial" w:cs="Arial"/>
          <w:lang w:val="af-ZA"/>
        </w:rPr>
        <w:t>ignature:…………………………………………………………………………………………</w:t>
      </w:r>
    </w:p>
    <w:p w14:paraId="6E921A38" w14:textId="554FD0D4" w:rsidR="00B74761" w:rsidRPr="00D64763" w:rsidRDefault="00B74761" w:rsidP="00B82584">
      <w:pPr>
        <w:rPr>
          <w:rFonts w:ascii="Arial" w:hAnsi="Arial" w:cs="Arial"/>
          <w:b/>
          <w:lang w:eastAsia="en-ZA"/>
        </w:rPr>
      </w:pPr>
      <w:r w:rsidRPr="00D64763">
        <w:rPr>
          <w:rFonts w:ascii="Arial" w:hAnsi="Arial" w:cs="Arial"/>
          <w:b/>
          <w:lang w:eastAsia="en-ZA"/>
        </w:rPr>
        <w:t>Contact:</w:t>
      </w:r>
      <w:r w:rsidR="003027C7">
        <w:rPr>
          <w:rFonts w:ascii="Arial" w:hAnsi="Arial" w:cs="Arial"/>
          <w:b/>
          <w:lang w:eastAsia="en-ZA"/>
        </w:rPr>
        <w:t xml:space="preserve"> </w:t>
      </w:r>
      <w:r w:rsidR="00EE2E5D">
        <w:rPr>
          <w:rFonts w:ascii="Arial" w:hAnsi="Arial" w:cs="Arial"/>
          <w:b/>
          <w:lang w:eastAsia="en-ZA"/>
        </w:rPr>
        <w:t>Ms M Knipe</w:t>
      </w:r>
      <w:r w:rsidRPr="00D64763">
        <w:rPr>
          <w:rFonts w:ascii="Arial" w:hAnsi="Arial" w:cs="Arial"/>
          <w:b/>
          <w:lang w:eastAsia="en-ZA"/>
        </w:rPr>
        <w:t xml:space="preserve"> </w:t>
      </w:r>
      <w:r w:rsidR="003027C7">
        <w:rPr>
          <w:rFonts w:ascii="Arial" w:hAnsi="Arial" w:cs="Arial"/>
          <w:b/>
          <w:lang w:eastAsia="en-ZA"/>
        </w:rPr>
        <w:t>– Email address-</w:t>
      </w:r>
      <w:r w:rsidR="003B51A3">
        <w:rPr>
          <w:rFonts w:ascii="Arial" w:hAnsi="Arial" w:cs="Arial"/>
          <w:b/>
          <w:lang w:eastAsia="en-ZA"/>
        </w:rPr>
        <w:t xml:space="preserve"> </w:t>
      </w:r>
      <w:r w:rsidR="00EE2E5D">
        <w:rPr>
          <w:rFonts w:ascii="Arial" w:hAnsi="Arial" w:cs="Arial"/>
          <w:b/>
          <w:lang w:eastAsia="en-ZA"/>
        </w:rPr>
        <w:t>KnipeM@</w:t>
      </w:r>
      <w:r w:rsidR="003B51A3">
        <w:rPr>
          <w:rFonts w:ascii="Arial" w:hAnsi="Arial" w:cs="Arial"/>
          <w:b/>
          <w:lang w:eastAsia="en-ZA"/>
        </w:rPr>
        <w:t>arc.agric.za</w:t>
      </w:r>
    </w:p>
    <w:sectPr w:rsidR="00B74761" w:rsidRPr="00D64763" w:rsidSect="00BF707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4E102" w14:textId="77777777" w:rsidR="00121498" w:rsidRDefault="00121498" w:rsidP="00784C3C">
      <w:pPr>
        <w:spacing w:after="0" w:line="240" w:lineRule="auto"/>
      </w:pPr>
      <w:r>
        <w:separator/>
      </w:r>
    </w:p>
  </w:endnote>
  <w:endnote w:type="continuationSeparator" w:id="0">
    <w:p w14:paraId="0CA4E887" w14:textId="77777777" w:rsidR="00121498" w:rsidRDefault="00121498" w:rsidP="00784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77E7B" w14:textId="77777777" w:rsidR="00121498" w:rsidRDefault="00121498" w:rsidP="00784C3C">
      <w:pPr>
        <w:spacing w:after="0" w:line="240" w:lineRule="auto"/>
      </w:pPr>
      <w:r>
        <w:separator/>
      </w:r>
    </w:p>
  </w:footnote>
  <w:footnote w:type="continuationSeparator" w:id="0">
    <w:p w14:paraId="0ED4B2BA" w14:textId="77777777" w:rsidR="00121498" w:rsidRDefault="00121498" w:rsidP="00784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13888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2A6A3B5" w14:textId="77777777" w:rsidR="005662C8" w:rsidRDefault="005662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34A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E32787" w14:textId="77777777" w:rsidR="00784C3C" w:rsidRDefault="00784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B6C96"/>
    <w:multiLevelType w:val="hybridMultilevel"/>
    <w:tmpl w:val="01F2F5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272CF"/>
    <w:multiLevelType w:val="hybridMultilevel"/>
    <w:tmpl w:val="871491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E6E26"/>
    <w:multiLevelType w:val="hybridMultilevel"/>
    <w:tmpl w:val="07E652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24A23"/>
    <w:multiLevelType w:val="hybridMultilevel"/>
    <w:tmpl w:val="E83A86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03488"/>
    <w:multiLevelType w:val="hybridMultilevel"/>
    <w:tmpl w:val="725A7B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A7D0A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6" w15:restartNumberingAfterBreak="0">
    <w:nsid w:val="17E303C0"/>
    <w:multiLevelType w:val="hybridMultilevel"/>
    <w:tmpl w:val="748A4F3C"/>
    <w:lvl w:ilvl="0" w:tplc="1C090001">
      <w:start w:val="1"/>
      <w:numFmt w:val="bullet"/>
      <w:lvlText w:val=""/>
      <w:lvlJc w:val="left"/>
      <w:pPr>
        <w:ind w:left="159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53" w:hanging="360"/>
      </w:pPr>
      <w:rPr>
        <w:rFonts w:ascii="Wingdings" w:hAnsi="Wingdings" w:hint="default"/>
      </w:rPr>
    </w:lvl>
  </w:abstractNum>
  <w:abstractNum w:abstractNumId="7" w15:restartNumberingAfterBreak="0">
    <w:nsid w:val="198B2A9B"/>
    <w:multiLevelType w:val="hybridMultilevel"/>
    <w:tmpl w:val="6E4027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8100B"/>
    <w:multiLevelType w:val="hybridMultilevel"/>
    <w:tmpl w:val="5DD2B3B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D8A64EC"/>
    <w:multiLevelType w:val="hybridMultilevel"/>
    <w:tmpl w:val="1C9E5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333D9"/>
    <w:multiLevelType w:val="hybridMultilevel"/>
    <w:tmpl w:val="A5CE78E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1364A"/>
    <w:multiLevelType w:val="hybridMultilevel"/>
    <w:tmpl w:val="5EF666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D638C"/>
    <w:multiLevelType w:val="hybridMultilevel"/>
    <w:tmpl w:val="98A2FDD8"/>
    <w:lvl w:ilvl="0" w:tplc="1B2CC7F4">
      <w:start w:val="1"/>
      <w:numFmt w:val="decimal"/>
      <w:lvlText w:val="%1.4"/>
      <w:lvlJc w:val="left"/>
      <w:pPr>
        <w:ind w:left="28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B2CC7F4">
      <w:start w:val="1"/>
      <w:numFmt w:val="decimal"/>
      <w:lvlText w:val="%3.4"/>
      <w:lvlJc w:val="left"/>
      <w:pPr>
        <w:ind w:left="3600" w:hanging="180"/>
      </w:pPr>
      <w:rPr>
        <w:rFonts w:hint="default"/>
      </w:r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9456AB9"/>
    <w:multiLevelType w:val="hybridMultilevel"/>
    <w:tmpl w:val="EDB6EB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C6C89"/>
    <w:multiLevelType w:val="hybridMultilevel"/>
    <w:tmpl w:val="18C8FE6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E45C55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16" w15:restartNumberingAfterBreak="0">
    <w:nsid w:val="2FB329FC"/>
    <w:multiLevelType w:val="hybridMultilevel"/>
    <w:tmpl w:val="AAC23F8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08605E"/>
    <w:multiLevelType w:val="hybridMultilevel"/>
    <w:tmpl w:val="7144B44E"/>
    <w:lvl w:ilvl="0" w:tplc="1C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8" w15:restartNumberingAfterBreak="0">
    <w:nsid w:val="33D65B0B"/>
    <w:multiLevelType w:val="hybridMultilevel"/>
    <w:tmpl w:val="B8A63388"/>
    <w:lvl w:ilvl="0" w:tplc="1B2CC7F4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BB0F77"/>
    <w:multiLevelType w:val="multilevel"/>
    <w:tmpl w:val="057E21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HAnsi" w:hAnsi="Arial" w:cs="Arial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rial" w:eastAsiaTheme="minorHAnsi" w:hAnsi="Arial" w:cs="Arial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rial" w:eastAsiaTheme="minorHAnsi" w:hAnsi="Arial" w:cs="Arial" w:hint="default"/>
        <w:sz w:val="22"/>
      </w:rPr>
    </w:lvl>
  </w:abstractNum>
  <w:abstractNum w:abstractNumId="20" w15:restartNumberingAfterBreak="0">
    <w:nsid w:val="372367C0"/>
    <w:multiLevelType w:val="hybridMultilevel"/>
    <w:tmpl w:val="F348B780"/>
    <w:lvl w:ilvl="0" w:tplc="1B2CC7F4">
      <w:start w:val="1"/>
      <w:numFmt w:val="decimal"/>
      <w:lvlText w:val="%1.4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A81187"/>
    <w:multiLevelType w:val="hybridMultilevel"/>
    <w:tmpl w:val="A64052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43619"/>
    <w:multiLevelType w:val="hybridMultilevel"/>
    <w:tmpl w:val="C57E0204"/>
    <w:lvl w:ilvl="0" w:tplc="1C09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23" w15:restartNumberingAfterBreak="0">
    <w:nsid w:val="444960E6"/>
    <w:multiLevelType w:val="multilevel"/>
    <w:tmpl w:val="3A9492AA"/>
    <w:lvl w:ilvl="0">
      <w:start w:val="1"/>
      <w:numFmt w:val="decimal"/>
      <w:lvlText w:val="%1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HAns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HAns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hint="default"/>
        <w:b w:val="0"/>
        <w:sz w:val="22"/>
      </w:rPr>
    </w:lvl>
  </w:abstractNum>
  <w:abstractNum w:abstractNumId="24" w15:restartNumberingAfterBreak="0">
    <w:nsid w:val="44B3590D"/>
    <w:multiLevelType w:val="hybridMultilevel"/>
    <w:tmpl w:val="25A232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7FEF"/>
    <w:multiLevelType w:val="hybridMultilevel"/>
    <w:tmpl w:val="D12E73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C07E98"/>
    <w:multiLevelType w:val="hybridMultilevel"/>
    <w:tmpl w:val="5D40D904"/>
    <w:lvl w:ilvl="0" w:tplc="2A9869DC">
      <w:start w:val="1"/>
      <w:numFmt w:val="decimal"/>
      <w:lvlText w:val="%1"/>
      <w:lvlJc w:val="left"/>
      <w:pPr>
        <w:ind w:left="786" w:hanging="360"/>
      </w:pPr>
      <w:rPr>
        <w:rFonts w:ascii="Arial" w:eastAsia="Times New Roman" w:hAnsi="Arial" w:cs="Arial"/>
      </w:rPr>
    </w:lvl>
    <w:lvl w:ilvl="1" w:tplc="1C0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27" w15:restartNumberingAfterBreak="0">
    <w:nsid w:val="4BF370D8"/>
    <w:multiLevelType w:val="hybridMultilevel"/>
    <w:tmpl w:val="C7B86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EC3A5B"/>
    <w:multiLevelType w:val="multilevel"/>
    <w:tmpl w:val="8EB2E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57860A0F"/>
    <w:multiLevelType w:val="hybridMultilevel"/>
    <w:tmpl w:val="0CAA38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0E4638"/>
    <w:multiLevelType w:val="hybridMultilevel"/>
    <w:tmpl w:val="D9F88EC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035B31"/>
    <w:multiLevelType w:val="hybridMultilevel"/>
    <w:tmpl w:val="52C00E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CD242D"/>
    <w:multiLevelType w:val="multilevel"/>
    <w:tmpl w:val="23A84D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D846C5A"/>
    <w:multiLevelType w:val="multilevel"/>
    <w:tmpl w:val="13DE99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34" w15:restartNumberingAfterBreak="0">
    <w:nsid w:val="618C7191"/>
    <w:multiLevelType w:val="multilevel"/>
    <w:tmpl w:val="6A302E32"/>
    <w:lvl w:ilvl="0">
      <w:start w:val="3"/>
      <w:numFmt w:val="upperLetter"/>
      <w:lvlText w:val="%1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964" w:hanging="964"/>
      </w:pPr>
      <w:rPr>
        <w:rFonts w:ascii="Calibri" w:hAnsi="Calibri"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96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170"/>
        </w:tabs>
        <w:ind w:left="81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5" w15:restartNumberingAfterBreak="0">
    <w:nsid w:val="620D506C"/>
    <w:multiLevelType w:val="hybridMultilevel"/>
    <w:tmpl w:val="A9860D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F85036"/>
    <w:multiLevelType w:val="hybridMultilevel"/>
    <w:tmpl w:val="F74EFFA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936ADE"/>
    <w:multiLevelType w:val="hybridMultilevel"/>
    <w:tmpl w:val="4B1848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33BD0"/>
    <w:multiLevelType w:val="hybridMultilevel"/>
    <w:tmpl w:val="E4A65B94"/>
    <w:lvl w:ilvl="0" w:tplc="AA88A3B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2"/>
        <w:u w:val="none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A97BC8"/>
    <w:multiLevelType w:val="hybridMultilevel"/>
    <w:tmpl w:val="D1205E00"/>
    <w:lvl w:ilvl="0" w:tplc="1C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num w:numId="1" w16cid:durableId="55516788">
    <w:abstractNumId w:val="34"/>
  </w:num>
  <w:num w:numId="2" w16cid:durableId="457451147">
    <w:abstractNumId w:val="7"/>
  </w:num>
  <w:num w:numId="3" w16cid:durableId="1290280008">
    <w:abstractNumId w:val="28"/>
  </w:num>
  <w:num w:numId="4" w16cid:durableId="2089881767">
    <w:abstractNumId w:val="29"/>
  </w:num>
  <w:num w:numId="5" w16cid:durableId="471993543">
    <w:abstractNumId w:val="33"/>
  </w:num>
  <w:num w:numId="6" w16cid:durableId="1567842216">
    <w:abstractNumId w:val="35"/>
  </w:num>
  <w:num w:numId="7" w16cid:durableId="1069033023">
    <w:abstractNumId w:val="19"/>
  </w:num>
  <w:num w:numId="8" w16cid:durableId="1873225404">
    <w:abstractNumId w:val="38"/>
  </w:num>
  <w:num w:numId="9" w16cid:durableId="1457480526">
    <w:abstractNumId w:val="21"/>
  </w:num>
  <w:num w:numId="10" w16cid:durableId="1064060167">
    <w:abstractNumId w:val="2"/>
  </w:num>
  <w:num w:numId="11" w16cid:durableId="1640067795">
    <w:abstractNumId w:val="39"/>
  </w:num>
  <w:num w:numId="12" w16cid:durableId="464470644">
    <w:abstractNumId w:val="27"/>
  </w:num>
  <w:num w:numId="13" w16cid:durableId="798035724">
    <w:abstractNumId w:val="18"/>
  </w:num>
  <w:num w:numId="14" w16cid:durableId="1517846466">
    <w:abstractNumId w:val="37"/>
  </w:num>
  <w:num w:numId="15" w16cid:durableId="2130970970">
    <w:abstractNumId w:val="16"/>
  </w:num>
  <w:num w:numId="16" w16cid:durableId="317268974">
    <w:abstractNumId w:val="11"/>
  </w:num>
  <w:num w:numId="17" w16cid:durableId="1394040572">
    <w:abstractNumId w:val="31"/>
  </w:num>
  <w:num w:numId="18" w16cid:durableId="504708112">
    <w:abstractNumId w:val="9"/>
  </w:num>
  <w:num w:numId="19" w16cid:durableId="1097751622">
    <w:abstractNumId w:val="25"/>
  </w:num>
  <w:num w:numId="20" w16cid:durableId="1110005550">
    <w:abstractNumId w:val="4"/>
  </w:num>
  <w:num w:numId="21" w16cid:durableId="534395131">
    <w:abstractNumId w:val="24"/>
  </w:num>
  <w:num w:numId="22" w16cid:durableId="1148136068">
    <w:abstractNumId w:val="17"/>
  </w:num>
  <w:num w:numId="23" w16cid:durableId="502356421">
    <w:abstractNumId w:val="3"/>
  </w:num>
  <w:num w:numId="24" w16cid:durableId="602080964">
    <w:abstractNumId w:val="23"/>
  </w:num>
  <w:num w:numId="25" w16cid:durableId="304512268">
    <w:abstractNumId w:val="10"/>
  </w:num>
  <w:num w:numId="26" w16cid:durableId="941647466">
    <w:abstractNumId w:val="36"/>
  </w:num>
  <w:num w:numId="27" w16cid:durableId="315649460">
    <w:abstractNumId w:val="20"/>
  </w:num>
  <w:num w:numId="28" w16cid:durableId="2036231475">
    <w:abstractNumId w:val="12"/>
  </w:num>
  <w:num w:numId="29" w16cid:durableId="1070810209">
    <w:abstractNumId w:val="0"/>
  </w:num>
  <w:num w:numId="30" w16cid:durableId="773015475">
    <w:abstractNumId w:val="30"/>
  </w:num>
  <w:num w:numId="31" w16cid:durableId="431779212">
    <w:abstractNumId w:val="14"/>
  </w:num>
  <w:num w:numId="32" w16cid:durableId="798498494">
    <w:abstractNumId w:val="13"/>
  </w:num>
  <w:num w:numId="33" w16cid:durableId="1572620191">
    <w:abstractNumId w:val="5"/>
  </w:num>
  <w:num w:numId="34" w16cid:durableId="261692134">
    <w:abstractNumId w:val="8"/>
  </w:num>
  <w:num w:numId="35" w16cid:durableId="273709452">
    <w:abstractNumId w:val="26"/>
  </w:num>
  <w:num w:numId="36" w16cid:durableId="1475414102">
    <w:abstractNumId w:val="22"/>
  </w:num>
  <w:num w:numId="37" w16cid:durableId="1647473530">
    <w:abstractNumId w:val="15"/>
  </w:num>
  <w:num w:numId="38" w16cid:durableId="1262686834">
    <w:abstractNumId w:val="6"/>
  </w:num>
  <w:num w:numId="39" w16cid:durableId="1039622747">
    <w:abstractNumId w:val="32"/>
  </w:num>
  <w:num w:numId="40" w16cid:durableId="15394658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2t7QwMjYzMzJT0lEKTi0uzszPAykwrQUAz4i9diwAAAA="/>
  </w:docVars>
  <w:rsids>
    <w:rsidRoot w:val="00784C3C"/>
    <w:rsid w:val="000005B5"/>
    <w:rsid w:val="0001364D"/>
    <w:rsid w:val="000259A4"/>
    <w:rsid w:val="000277D1"/>
    <w:rsid w:val="00030A6A"/>
    <w:rsid w:val="00035C12"/>
    <w:rsid w:val="00053BEB"/>
    <w:rsid w:val="00066A61"/>
    <w:rsid w:val="000810C8"/>
    <w:rsid w:val="00085C60"/>
    <w:rsid w:val="0009175A"/>
    <w:rsid w:val="0009555E"/>
    <w:rsid w:val="00095BAB"/>
    <w:rsid w:val="000A1208"/>
    <w:rsid w:val="000A5A24"/>
    <w:rsid w:val="000A765B"/>
    <w:rsid w:val="000C1EC5"/>
    <w:rsid w:val="000C3B60"/>
    <w:rsid w:val="000D2C1D"/>
    <w:rsid w:val="00103EF8"/>
    <w:rsid w:val="00107EC1"/>
    <w:rsid w:val="00121498"/>
    <w:rsid w:val="00125EF5"/>
    <w:rsid w:val="001265F1"/>
    <w:rsid w:val="0013081D"/>
    <w:rsid w:val="00134678"/>
    <w:rsid w:val="00144C2A"/>
    <w:rsid w:val="0017393F"/>
    <w:rsid w:val="00175225"/>
    <w:rsid w:val="001809E1"/>
    <w:rsid w:val="00182B66"/>
    <w:rsid w:val="00184DDE"/>
    <w:rsid w:val="001948DB"/>
    <w:rsid w:val="001B3DB9"/>
    <w:rsid w:val="001B49C0"/>
    <w:rsid w:val="001F4665"/>
    <w:rsid w:val="001F7515"/>
    <w:rsid w:val="002033DD"/>
    <w:rsid w:val="00226FF0"/>
    <w:rsid w:val="00265682"/>
    <w:rsid w:val="00270A0D"/>
    <w:rsid w:val="002760DB"/>
    <w:rsid w:val="0027708C"/>
    <w:rsid w:val="00285875"/>
    <w:rsid w:val="00291497"/>
    <w:rsid w:val="002B23A5"/>
    <w:rsid w:val="002C387A"/>
    <w:rsid w:val="002C39DD"/>
    <w:rsid w:val="002C5908"/>
    <w:rsid w:val="002C5AA1"/>
    <w:rsid w:val="002D2DC9"/>
    <w:rsid w:val="002F1653"/>
    <w:rsid w:val="002F7D90"/>
    <w:rsid w:val="0030208B"/>
    <w:rsid w:val="00302294"/>
    <w:rsid w:val="003027C7"/>
    <w:rsid w:val="0032061D"/>
    <w:rsid w:val="003521FB"/>
    <w:rsid w:val="003613C5"/>
    <w:rsid w:val="00367F6C"/>
    <w:rsid w:val="003A6106"/>
    <w:rsid w:val="003B51A3"/>
    <w:rsid w:val="003D4CFE"/>
    <w:rsid w:val="003D7545"/>
    <w:rsid w:val="003E2590"/>
    <w:rsid w:val="003E638C"/>
    <w:rsid w:val="003F4034"/>
    <w:rsid w:val="00403F9D"/>
    <w:rsid w:val="00405C1C"/>
    <w:rsid w:val="0040701C"/>
    <w:rsid w:val="0040732D"/>
    <w:rsid w:val="00425D9B"/>
    <w:rsid w:val="0043083E"/>
    <w:rsid w:val="004403FA"/>
    <w:rsid w:val="00446CFD"/>
    <w:rsid w:val="00463603"/>
    <w:rsid w:val="00470F9D"/>
    <w:rsid w:val="00474670"/>
    <w:rsid w:val="0048456E"/>
    <w:rsid w:val="00496B29"/>
    <w:rsid w:val="004A2BEA"/>
    <w:rsid w:val="004A30E4"/>
    <w:rsid w:val="004A5E9D"/>
    <w:rsid w:val="004B5FC6"/>
    <w:rsid w:val="004D000B"/>
    <w:rsid w:val="004E4197"/>
    <w:rsid w:val="004E7450"/>
    <w:rsid w:val="004F57FA"/>
    <w:rsid w:val="00504983"/>
    <w:rsid w:val="005151DA"/>
    <w:rsid w:val="00517C04"/>
    <w:rsid w:val="00521EB7"/>
    <w:rsid w:val="00532BB4"/>
    <w:rsid w:val="005405C6"/>
    <w:rsid w:val="00553BEE"/>
    <w:rsid w:val="005562A9"/>
    <w:rsid w:val="005662C8"/>
    <w:rsid w:val="005811EE"/>
    <w:rsid w:val="00585BB2"/>
    <w:rsid w:val="005906AB"/>
    <w:rsid w:val="005A19E2"/>
    <w:rsid w:val="005A295B"/>
    <w:rsid w:val="005B08AE"/>
    <w:rsid w:val="005B2F57"/>
    <w:rsid w:val="005B68E9"/>
    <w:rsid w:val="005C0B20"/>
    <w:rsid w:val="005D2935"/>
    <w:rsid w:val="005E3A1F"/>
    <w:rsid w:val="005E749A"/>
    <w:rsid w:val="005F1FB5"/>
    <w:rsid w:val="00603184"/>
    <w:rsid w:val="0060669C"/>
    <w:rsid w:val="00611C56"/>
    <w:rsid w:val="006136C6"/>
    <w:rsid w:val="00630802"/>
    <w:rsid w:val="00635D57"/>
    <w:rsid w:val="00660BB0"/>
    <w:rsid w:val="00675644"/>
    <w:rsid w:val="00684809"/>
    <w:rsid w:val="006A0E1F"/>
    <w:rsid w:val="006B6F46"/>
    <w:rsid w:val="006C122C"/>
    <w:rsid w:val="006C603F"/>
    <w:rsid w:val="006D5572"/>
    <w:rsid w:val="006D7017"/>
    <w:rsid w:val="006F0FE0"/>
    <w:rsid w:val="006F329B"/>
    <w:rsid w:val="00704C03"/>
    <w:rsid w:val="00725FE0"/>
    <w:rsid w:val="00730348"/>
    <w:rsid w:val="00743BDD"/>
    <w:rsid w:val="00762767"/>
    <w:rsid w:val="00763D6B"/>
    <w:rsid w:val="00780E2C"/>
    <w:rsid w:val="00783B48"/>
    <w:rsid w:val="00784C3C"/>
    <w:rsid w:val="00786390"/>
    <w:rsid w:val="00786A18"/>
    <w:rsid w:val="00790463"/>
    <w:rsid w:val="00797D0B"/>
    <w:rsid w:val="007A03A0"/>
    <w:rsid w:val="007B0EC6"/>
    <w:rsid w:val="007B379F"/>
    <w:rsid w:val="007B4B79"/>
    <w:rsid w:val="007C1480"/>
    <w:rsid w:val="007E2141"/>
    <w:rsid w:val="007E3935"/>
    <w:rsid w:val="007F3CB5"/>
    <w:rsid w:val="007F4CB9"/>
    <w:rsid w:val="00800222"/>
    <w:rsid w:val="008064DB"/>
    <w:rsid w:val="0081270E"/>
    <w:rsid w:val="00826FE5"/>
    <w:rsid w:val="00836ACB"/>
    <w:rsid w:val="00837FE3"/>
    <w:rsid w:val="00856341"/>
    <w:rsid w:val="008608B7"/>
    <w:rsid w:val="00881B89"/>
    <w:rsid w:val="00884D81"/>
    <w:rsid w:val="00887A29"/>
    <w:rsid w:val="008A0A57"/>
    <w:rsid w:val="008A6DBF"/>
    <w:rsid w:val="008C08C7"/>
    <w:rsid w:val="008C138E"/>
    <w:rsid w:val="008E02C0"/>
    <w:rsid w:val="008E3E9A"/>
    <w:rsid w:val="008F7C14"/>
    <w:rsid w:val="00905243"/>
    <w:rsid w:val="0090668F"/>
    <w:rsid w:val="00922ADB"/>
    <w:rsid w:val="00923156"/>
    <w:rsid w:val="009322EE"/>
    <w:rsid w:val="0094281B"/>
    <w:rsid w:val="009437CE"/>
    <w:rsid w:val="009516C7"/>
    <w:rsid w:val="00964C1F"/>
    <w:rsid w:val="00970427"/>
    <w:rsid w:val="009753F4"/>
    <w:rsid w:val="00977FF5"/>
    <w:rsid w:val="009A34A0"/>
    <w:rsid w:val="009C37D9"/>
    <w:rsid w:val="009C385F"/>
    <w:rsid w:val="009D44E7"/>
    <w:rsid w:val="009D4C32"/>
    <w:rsid w:val="009E3D1D"/>
    <w:rsid w:val="009E5D2A"/>
    <w:rsid w:val="00A0278C"/>
    <w:rsid w:val="00A11F64"/>
    <w:rsid w:val="00A143F5"/>
    <w:rsid w:val="00A210A0"/>
    <w:rsid w:val="00A26533"/>
    <w:rsid w:val="00A27462"/>
    <w:rsid w:val="00A330A6"/>
    <w:rsid w:val="00A40E95"/>
    <w:rsid w:val="00A436BB"/>
    <w:rsid w:val="00A46D1B"/>
    <w:rsid w:val="00A5553B"/>
    <w:rsid w:val="00A720EC"/>
    <w:rsid w:val="00A76363"/>
    <w:rsid w:val="00A812E5"/>
    <w:rsid w:val="00AA4F98"/>
    <w:rsid w:val="00AD7101"/>
    <w:rsid w:val="00AE445B"/>
    <w:rsid w:val="00AF413A"/>
    <w:rsid w:val="00B0107A"/>
    <w:rsid w:val="00B0749D"/>
    <w:rsid w:val="00B1084E"/>
    <w:rsid w:val="00B10A0D"/>
    <w:rsid w:val="00B256B9"/>
    <w:rsid w:val="00B2654D"/>
    <w:rsid w:val="00B26EC9"/>
    <w:rsid w:val="00B30F4C"/>
    <w:rsid w:val="00B336FD"/>
    <w:rsid w:val="00B4004B"/>
    <w:rsid w:val="00B4590B"/>
    <w:rsid w:val="00B52FC7"/>
    <w:rsid w:val="00B5408D"/>
    <w:rsid w:val="00B6052B"/>
    <w:rsid w:val="00B74761"/>
    <w:rsid w:val="00B76D32"/>
    <w:rsid w:val="00B82584"/>
    <w:rsid w:val="00B979BD"/>
    <w:rsid w:val="00BC5235"/>
    <w:rsid w:val="00BD45E0"/>
    <w:rsid w:val="00BE52B8"/>
    <w:rsid w:val="00BE7D7E"/>
    <w:rsid w:val="00BF02FF"/>
    <w:rsid w:val="00BF2533"/>
    <w:rsid w:val="00BF3CEA"/>
    <w:rsid w:val="00BF707C"/>
    <w:rsid w:val="00C10664"/>
    <w:rsid w:val="00C11F42"/>
    <w:rsid w:val="00C15972"/>
    <w:rsid w:val="00C20654"/>
    <w:rsid w:val="00C240F3"/>
    <w:rsid w:val="00C365D9"/>
    <w:rsid w:val="00C5155C"/>
    <w:rsid w:val="00C52840"/>
    <w:rsid w:val="00C62517"/>
    <w:rsid w:val="00C6508D"/>
    <w:rsid w:val="00C7418F"/>
    <w:rsid w:val="00C74643"/>
    <w:rsid w:val="00C86BEF"/>
    <w:rsid w:val="00C9434F"/>
    <w:rsid w:val="00CA1045"/>
    <w:rsid w:val="00CA6521"/>
    <w:rsid w:val="00CB1BAA"/>
    <w:rsid w:val="00CB70B9"/>
    <w:rsid w:val="00CC44FE"/>
    <w:rsid w:val="00CD0BDA"/>
    <w:rsid w:val="00CD13C4"/>
    <w:rsid w:val="00CD366B"/>
    <w:rsid w:val="00CD4285"/>
    <w:rsid w:val="00CE7CC2"/>
    <w:rsid w:val="00CF6DF3"/>
    <w:rsid w:val="00D07089"/>
    <w:rsid w:val="00D12BE1"/>
    <w:rsid w:val="00D150CD"/>
    <w:rsid w:val="00D2077F"/>
    <w:rsid w:val="00D313B4"/>
    <w:rsid w:val="00D519BC"/>
    <w:rsid w:val="00D52F3D"/>
    <w:rsid w:val="00D60D6B"/>
    <w:rsid w:val="00D64763"/>
    <w:rsid w:val="00D818F3"/>
    <w:rsid w:val="00D9687D"/>
    <w:rsid w:val="00D96A80"/>
    <w:rsid w:val="00DA1099"/>
    <w:rsid w:val="00DA2D83"/>
    <w:rsid w:val="00DA32D2"/>
    <w:rsid w:val="00DB75A2"/>
    <w:rsid w:val="00DC6EB2"/>
    <w:rsid w:val="00DD4864"/>
    <w:rsid w:val="00E12378"/>
    <w:rsid w:val="00E32CD6"/>
    <w:rsid w:val="00E333F8"/>
    <w:rsid w:val="00E34693"/>
    <w:rsid w:val="00E45299"/>
    <w:rsid w:val="00E66CB8"/>
    <w:rsid w:val="00E672CD"/>
    <w:rsid w:val="00E859A6"/>
    <w:rsid w:val="00E95B49"/>
    <w:rsid w:val="00E97EA1"/>
    <w:rsid w:val="00EB7108"/>
    <w:rsid w:val="00ED59FA"/>
    <w:rsid w:val="00EE2E5D"/>
    <w:rsid w:val="00F02583"/>
    <w:rsid w:val="00F05D7D"/>
    <w:rsid w:val="00F2127E"/>
    <w:rsid w:val="00F254F8"/>
    <w:rsid w:val="00F34C98"/>
    <w:rsid w:val="00F549B6"/>
    <w:rsid w:val="00F672D9"/>
    <w:rsid w:val="00F7778E"/>
    <w:rsid w:val="00FA01A9"/>
    <w:rsid w:val="00FB37B3"/>
    <w:rsid w:val="00FE0E11"/>
    <w:rsid w:val="00FF0557"/>
    <w:rsid w:val="00FF1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65726"/>
  <w15:docId w15:val="{89FECC0E-72EA-4C66-A0A4-E6DB332A8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08D"/>
  </w:style>
  <w:style w:type="paragraph" w:styleId="Heading1">
    <w:name w:val="heading 1"/>
    <w:basedOn w:val="Normal"/>
    <w:next w:val="Normal"/>
    <w:link w:val="Heading1Char"/>
    <w:uiPriority w:val="9"/>
    <w:qFormat/>
    <w:rsid w:val="005049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4C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C3C"/>
  </w:style>
  <w:style w:type="paragraph" w:styleId="Footer">
    <w:name w:val="footer"/>
    <w:basedOn w:val="Normal"/>
    <w:link w:val="FooterChar"/>
    <w:uiPriority w:val="99"/>
    <w:unhideWhenUsed/>
    <w:rsid w:val="00784C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C3C"/>
  </w:style>
  <w:style w:type="paragraph" w:styleId="BalloonText">
    <w:name w:val="Balloon Text"/>
    <w:basedOn w:val="Normal"/>
    <w:link w:val="BalloonTextChar"/>
    <w:uiPriority w:val="99"/>
    <w:semiHidden/>
    <w:unhideWhenUsed/>
    <w:rsid w:val="00784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C3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B74761"/>
    <w:pPr>
      <w:spacing w:after="120" w:line="259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4761"/>
  </w:style>
  <w:style w:type="paragraph" w:styleId="ListParagraph">
    <w:name w:val="List Paragraph"/>
    <w:basedOn w:val="Normal"/>
    <w:uiPriority w:val="34"/>
    <w:qFormat/>
    <w:rsid w:val="00B74761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4C2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0318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0498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C09F3-CA8A-427B-8D89-779BC5444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genhoven</dc:creator>
  <cp:lastModifiedBy>Zimkhita</cp:lastModifiedBy>
  <cp:revision>2</cp:revision>
  <cp:lastPrinted>2022-09-28T14:17:00Z</cp:lastPrinted>
  <dcterms:created xsi:type="dcterms:W3CDTF">2022-10-10T09:45:00Z</dcterms:created>
  <dcterms:modified xsi:type="dcterms:W3CDTF">2022-10-10T09:45:00Z</dcterms:modified>
</cp:coreProperties>
</file>